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10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изучение-midnight-commander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94378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783096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783096"/>
            <wp:effectExtent b="0" l="0" r="0" t="0"/>
            <wp:docPr descr="Figure 3: С помощью функциональной клавиши F7 создаю каталог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783096"/>
            <wp:effectExtent b="0" l="0" r="0" t="0"/>
            <wp:docPr descr="Figure 4: В строке ввода прописываю команду touch lab5-1.asm, чтобы создать файл, в котором буду работать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7"/>
    <w:bookmarkStart w:id="46" w:name="X57e7b7d1db1f0e165a90f37bee8dca49d49e85b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2783096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1017221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6"/>
    <w:bookmarkStart w:id="79" w:name="подключение-внешнего-файла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2772382"/>
            <wp:effectExtent b="0" l="0" r="0" t="0"/>
            <wp:docPr descr="Figure 7: Скачиваю файл in_out.asm со страницы курса в ТУИС. Он сохранился в каталог “Загрузки”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772382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277238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2508965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2508965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547166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707495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2402250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9"/>
    <w:bookmarkEnd w:id="80"/>
    <w:bookmarkStart w:id="111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Start w:id="97" w:name="section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017221"/>
            <wp:effectExtent b="0" l="0" r="0" t="0"/>
            <wp:docPr descr="Figure 15: Создаю копию файла lab5-1.asm с именем lab5-1-1.asm с помощью функциональной клавиши F5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2547166"/>
            <wp:effectExtent b="0" l="0" r="0" t="0"/>
            <wp:docPr descr="Figure 16: Проверк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2547166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1054100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7"/>
    <w:bookmarkStart w:id="110" w:name="section-1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1" w:name="fig:001"/>
      <w:r>
        <w:drawing>
          <wp:inline>
            <wp:extent cx="5334000" cy="2562439"/>
            <wp:effectExtent b="0" l="0" r="0" t="0"/>
            <wp:docPr descr="Figure 19: Создаю копию файла lab5-2.asm с именем lab5-2-2.asm с помощью функциональной клавиши F5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2562439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1402536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0"/>
    <w:bookmarkEnd w:id="111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5</dc:title>
  <dc:creator>Алиев Эльхан</dc:creator>
  <dc:language>ru-RU</dc:language>
  <cp:keywords/>
  <dcterms:created xsi:type="dcterms:W3CDTF">2023-11-11T20:32:07Z</dcterms:created>
  <dcterms:modified xsi:type="dcterms:W3CDTF">2023-11-11T2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